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 w:themeColor="background1"/>
  <w:body>
    <w:p w:rsidR="00434D8D" w:rsidRPr="009059A6" w:rsidRDefault="00331FA8" w:rsidP="00434D8D">
      <w:pPr>
        <w:ind w:right="4490"/>
        <w:rPr>
          <w:b/>
          <w:bCs/>
          <w:sz w:val="28"/>
        </w:rPr>
      </w:pPr>
      <w:r>
        <w:rPr>
          <w:b/>
          <w:bCs/>
          <w:sz w:val="28"/>
        </w:rPr>
        <w:t>Shubham  A  Rajput</w:t>
      </w:r>
    </w:p>
    <w:p w:rsidR="00E9012D" w:rsidRDefault="00032639" w:rsidP="00434D8D">
      <w:pPr>
        <w:ind w:right="4490"/>
        <w:rPr>
          <w:bCs/>
          <w:noProof/>
        </w:rPr>
      </w:pPr>
      <w:r>
        <w:rPr>
          <w:bCs/>
          <w:noProof/>
        </w:rPr>
        <w:t>1,Rudra Resi</w:t>
      </w:r>
      <w:r w:rsidR="00E9012D">
        <w:rPr>
          <w:bCs/>
          <w:noProof/>
        </w:rPr>
        <w:t>dency</w:t>
      </w:r>
      <w:r>
        <w:rPr>
          <w:bCs/>
          <w:noProof/>
        </w:rPr>
        <w:t>,</w:t>
      </w:r>
      <w:r w:rsidR="00E9012D">
        <w:rPr>
          <w:bCs/>
          <w:noProof/>
        </w:rPr>
        <w:t xml:space="preserve"> Tavadiya Ro</w:t>
      </w:r>
      <w:r>
        <w:rPr>
          <w:bCs/>
          <w:noProof/>
        </w:rPr>
        <w:t>ad Vishnagar Rod Mehsana-384001</w:t>
      </w:r>
    </w:p>
    <w:p w:rsidR="00FF77D7" w:rsidRDefault="00962D4D" w:rsidP="00434D8D">
      <w:pPr>
        <w:ind w:right="4490"/>
      </w:pPr>
      <w:r>
        <w:t>Contact No</w:t>
      </w:r>
      <w:r w:rsidR="00D21AFD">
        <w:t>.</w:t>
      </w:r>
      <w:r w:rsidR="004A4E15">
        <w:t>: +91-9106132418</w:t>
      </w:r>
    </w:p>
    <w:p w:rsidR="007C6547" w:rsidRDefault="00434D8D" w:rsidP="007C6547">
      <w:pPr>
        <w:ind w:right="4490"/>
      </w:pPr>
      <w:r w:rsidRPr="00434D8D">
        <w:t xml:space="preserve">E-mail:  </w:t>
      </w:r>
      <w:r w:rsidR="00331FA8">
        <w:t>shubhamrajput1804@gmail.com</w:t>
      </w:r>
    </w:p>
    <w:p w:rsidR="007C6547" w:rsidRDefault="007C6547" w:rsidP="007C6547">
      <w:pPr>
        <w:ind w:right="4490"/>
      </w:pPr>
      <w:bookmarkStart w:id="0" w:name="_GoBack"/>
      <w:bookmarkEnd w:id="0"/>
    </w:p>
    <w:p w:rsidR="00926E6E" w:rsidRDefault="00926E6E"/>
    <w:tbl>
      <w:tblPr>
        <w:tblStyle w:val="LightList-Accent4"/>
        <w:tblW w:w="9889" w:type="dxa"/>
        <w:tblLook w:val="04A0"/>
      </w:tblPr>
      <w:tblGrid>
        <w:gridCol w:w="9889"/>
      </w:tblGrid>
      <w:tr w:rsidR="006657C1" w:rsidRPr="006657C1" w:rsidTr="00381D56">
        <w:trPr>
          <w:cnfStyle w:val="100000000000"/>
        </w:trPr>
        <w:tc>
          <w:tcPr>
            <w:cnfStyle w:val="001000000000"/>
            <w:tcW w:w="9889" w:type="dxa"/>
          </w:tcPr>
          <w:p w:rsidR="006657C1" w:rsidRPr="006657C1" w:rsidRDefault="00B51A55" w:rsidP="00CF1074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areer</w:t>
            </w:r>
            <w:r w:rsidR="006657C1" w:rsidRPr="006657C1">
              <w:rPr>
                <w:b w:val="0"/>
                <w:sz w:val="24"/>
              </w:rPr>
              <w:t xml:space="preserve"> Objective:</w:t>
            </w:r>
          </w:p>
        </w:tc>
      </w:tr>
    </w:tbl>
    <w:p w:rsidR="00434D8D" w:rsidRDefault="00434D8D"/>
    <w:p w:rsidR="00434D8D" w:rsidRDefault="004A4E15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o get a job in reputed company as “Mechanical Engineer” that effectively utilizes my skills and improves my focus and dedication to achieve organizational objectives using effective communication and supports in harmonic environment.</w:t>
      </w:r>
    </w:p>
    <w:p w:rsidR="004A4E15" w:rsidRDefault="004A4E15">
      <w:pPr>
        <w:rPr>
          <w:b/>
          <w:sz w:val="24"/>
        </w:rPr>
      </w:pPr>
    </w:p>
    <w:p w:rsidR="00926E6E" w:rsidRPr="009059A6" w:rsidRDefault="00926E6E">
      <w:pPr>
        <w:rPr>
          <w:b/>
          <w:sz w:val="24"/>
        </w:rPr>
      </w:pPr>
    </w:p>
    <w:tbl>
      <w:tblPr>
        <w:tblStyle w:val="LightList-Accent4"/>
        <w:tblW w:w="9889" w:type="dxa"/>
        <w:tblLook w:val="04A0"/>
      </w:tblPr>
      <w:tblGrid>
        <w:gridCol w:w="9889"/>
      </w:tblGrid>
      <w:tr w:rsidR="006657C1" w:rsidRPr="006657C1" w:rsidTr="00381D56">
        <w:trPr>
          <w:cnfStyle w:val="100000000000"/>
        </w:trPr>
        <w:tc>
          <w:tcPr>
            <w:cnfStyle w:val="001000000000"/>
            <w:tcW w:w="9889" w:type="dxa"/>
          </w:tcPr>
          <w:p w:rsidR="006657C1" w:rsidRPr="006657C1" w:rsidRDefault="006657C1" w:rsidP="001C1046">
            <w:pPr>
              <w:rPr>
                <w:b w:val="0"/>
                <w:sz w:val="24"/>
              </w:rPr>
            </w:pPr>
            <w:r w:rsidRPr="006657C1">
              <w:rPr>
                <w:b w:val="0"/>
                <w:sz w:val="24"/>
              </w:rPr>
              <w:t>Academics:</w:t>
            </w:r>
          </w:p>
        </w:tc>
      </w:tr>
    </w:tbl>
    <w:p w:rsidR="00434D8D" w:rsidRDefault="00434D8D"/>
    <w:tbl>
      <w:tblPr>
        <w:tblStyle w:val="LightList-Accent4"/>
        <w:tblW w:w="9889" w:type="dxa"/>
        <w:tblLayout w:type="fixed"/>
        <w:tblLook w:val="04A0"/>
      </w:tblPr>
      <w:tblGrid>
        <w:gridCol w:w="2518"/>
        <w:gridCol w:w="1985"/>
        <w:gridCol w:w="2976"/>
        <w:gridCol w:w="2410"/>
      </w:tblGrid>
      <w:tr w:rsidR="006657C1" w:rsidTr="00381D56">
        <w:trPr>
          <w:cnfStyle w:val="100000000000"/>
        </w:trPr>
        <w:tc>
          <w:tcPr>
            <w:cnfStyle w:val="001000000000"/>
            <w:tcW w:w="2518" w:type="dxa"/>
          </w:tcPr>
          <w:p w:rsidR="005576C4" w:rsidRDefault="005576C4" w:rsidP="005576C4">
            <w:pPr>
              <w:jc w:val="center"/>
            </w:pPr>
            <w:r>
              <w:t>Course</w:t>
            </w:r>
          </w:p>
        </w:tc>
        <w:tc>
          <w:tcPr>
            <w:tcW w:w="1985" w:type="dxa"/>
          </w:tcPr>
          <w:p w:rsidR="005576C4" w:rsidRDefault="005576C4" w:rsidP="005576C4">
            <w:pPr>
              <w:jc w:val="center"/>
              <w:cnfStyle w:val="100000000000"/>
            </w:pPr>
            <w:r>
              <w:t>Board/</w:t>
            </w:r>
          </w:p>
          <w:p w:rsidR="005576C4" w:rsidRDefault="005576C4" w:rsidP="005576C4">
            <w:pPr>
              <w:jc w:val="center"/>
              <w:cnfStyle w:val="100000000000"/>
            </w:pPr>
            <w:r>
              <w:t>University</w:t>
            </w:r>
          </w:p>
        </w:tc>
        <w:tc>
          <w:tcPr>
            <w:tcW w:w="2976" w:type="dxa"/>
          </w:tcPr>
          <w:p w:rsidR="005576C4" w:rsidRDefault="005576C4" w:rsidP="005576C4">
            <w:pPr>
              <w:jc w:val="center"/>
              <w:cnfStyle w:val="100000000000"/>
            </w:pPr>
            <w:r>
              <w:t>Grade</w:t>
            </w:r>
          </w:p>
        </w:tc>
        <w:tc>
          <w:tcPr>
            <w:tcW w:w="2410" w:type="dxa"/>
          </w:tcPr>
          <w:p w:rsidR="005576C4" w:rsidRDefault="005576C4" w:rsidP="005576C4">
            <w:pPr>
              <w:jc w:val="center"/>
              <w:cnfStyle w:val="100000000000"/>
            </w:pPr>
            <w:r>
              <w:t>Year of Passing</w:t>
            </w:r>
          </w:p>
        </w:tc>
      </w:tr>
      <w:tr w:rsidR="005576C4" w:rsidTr="00381D56">
        <w:trPr>
          <w:cnfStyle w:val="000000100000"/>
        </w:trPr>
        <w:tc>
          <w:tcPr>
            <w:cnfStyle w:val="001000000000"/>
            <w:tcW w:w="2518" w:type="dxa"/>
          </w:tcPr>
          <w:p w:rsidR="005576C4" w:rsidRPr="00B61503" w:rsidRDefault="00062BAC" w:rsidP="005576C4">
            <w:pPr>
              <w:rPr>
                <w:b w:val="0"/>
              </w:rPr>
            </w:pPr>
            <w:r>
              <w:rPr>
                <w:b w:val="0"/>
              </w:rPr>
              <w:t>B.</w:t>
            </w:r>
            <w:r w:rsidR="00FF77D7">
              <w:rPr>
                <w:b w:val="0"/>
              </w:rPr>
              <w:t>E</w:t>
            </w:r>
            <w:r>
              <w:rPr>
                <w:b w:val="0"/>
              </w:rPr>
              <w:t>.</w:t>
            </w:r>
          </w:p>
          <w:p w:rsidR="005576C4" w:rsidRDefault="005576C4" w:rsidP="005576C4">
            <w:r w:rsidRPr="00B61503">
              <w:rPr>
                <w:b w:val="0"/>
              </w:rPr>
              <w:t>Mechanical Engineering</w:t>
            </w:r>
          </w:p>
        </w:tc>
        <w:tc>
          <w:tcPr>
            <w:tcW w:w="1985" w:type="dxa"/>
          </w:tcPr>
          <w:p w:rsidR="005576C4" w:rsidRDefault="00FF77D7">
            <w:pPr>
              <w:cnfStyle w:val="000000100000"/>
            </w:pPr>
            <w:r>
              <w:t>Merchant Engineering College</w:t>
            </w:r>
            <w:r w:rsidR="005576C4">
              <w:t>, Gujarat</w:t>
            </w:r>
          </w:p>
        </w:tc>
        <w:tc>
          <w:tcPr>
            <w:tcW w:w="2976" w:type="dxa"/>
          </w:tcPr>
          <w:p w:rsidR="005576C4" w:rsidRDefault="00331FA8" w:rsidP="00331FA8">
            <w:pPr>
              <w:jc w:val="center"/>
              <w:cnfStyle w:val="000000100000"/>
            </w:pPr>
            <w:r>
              <w:t>7.30(CGPA)</w:t>
            </w:r>
          </w:p>
        </w:tc>
        <w:tc>
          <w:tcPr>
            <w:tcW w:w="2410" w:type="dxa"/>
          </w:tcPr>
          <w:p w:rsidR="005576C4" w:rsidRDefault="00423BAB" w:rsidP="00062BAC">
            <w:pPr>
              <w:jc w:val="center"/>
              <w:cnfStyle w:val="000000100000"/>
            </w:pPr>
            <w:r>
              <w:t>2017</w:t>
            </w:r>
          </w:p>
        </w:tc>
      </w:tr>
      <w:tr w:rsidR="005576C4" w:rsidTr="00381D56">
        <w:tc>
          <w:tcPr>
            <w:cnfStyle w:val="001000000000"/>
            <w:tcW w:w="2518" w:type="dxa"/>
          </w:tcPr>
          <w:p w:rsidR="005576C4" w:rsidRPr="00B61503" w:rsidRDefault="005576C4">
            <w:pPr>
              <w:rPr>
                <w:b w:val="0"/>
              </w:rPr>
            </w:pPr>
            <w:r w:rsidRPr="00B61503">
              <w:rPr>
                <w:b w:val="0"/>
              </w:rPr>
              <w:t>H.S.C</w:t>
            </w:r>
          </w:p>
        </w:tc>
        <w:tc>
          <w:tcPr>
            <w:tcW w:w="1985" w:type="dxa"/>
          </w:tcPr>
          <w:p w:rsidR="005576C4" w:rsidRDefault="00331FA8">
            <w:pPr>
              <w:cnfStyle w:val="000000000000"/>
            </w:pPr>
            <w:r>
              <w:t>G.S.H.S.E.B</w:t>
            </w:r>
          </w:p>
        </w:tc>
        <w:tc>
          <w:tcPr>
            <w:tcW w:w="2976" w:type="dxa"/>
          </w:tcPr>
          <w:p w:rsidR="00331FA8" w:rsidRPr="00B61503" w:rsidRDefault="00331FA8" w:rsidP="00331FA8">
            <w:pPr>
              <w:jc w:val="center"/>
              <w:cnfStyle w:val="000000000000"/>
            </w:pPr>
            <w:r>
              <w:t>42%</w:t>
            </w:r>
          </w:p>
        </w:tc>
        <w:tc>
          <w:tcPr>
            <w:tcW w:w="2410" w:type="dxa"/>
          </w:tcPr>
          <w:p w:rsidR="005576C4" w:rsidRDefault="006E6EA5" w:rsidP="00062BAC">
            <w:pPr>
              <w:jc w:val="center"/>
              <w:cnfStyle w:val="000000000000"/>
            </w:pPr>
            <w:r>
              <w:t>2013</w:t>
            </w:r>
          </w:p>
        </w:tc>
      </w:tr>
      <w:tr w:rsidR="005576C4" w:rsidTr="00381D56">
        <w:trPr>
          <w:cnfStyle w:val="000000100000"/>
        </w:trPr>
        <w:tc>
          <w:tcPr>
            <w:cnfStyle w:val="001000000000"/>
            <w:tcW w:w="2518" w:type="dxa"/>
          </w:tcPr>
          <w:p w:rsidR="005576C4" w:rsidRPr="00B61503" w:rsidRDefault="00A84F0B">
            <w:pPr>
              <w:rPr>
                <w:b w:val="0"/>
              </w:rPr>
            </w:pPr>
            <w:r w:rsidRPr="00B61503">
              <w:rPr>
                <w:b w:val="0"/>
              </w:rPr>
              <w:t>S.S.C</w:t>
            </w:r>
          </w:p>
        </w:tc>
        <w:tc>
          <w:tcPr>
            <w:tcW w:w="1985" w:type="dxa"/>
          </w:tcPr>
          <w:p w:rsidR="005576C4" w:rsidRDefault="00A84F0B">
            <w:pPr>
              <w:cnfStyle w:val="000000100000"/>
            </w:pPr>
            <w:r>
              <w:t>G.S.H.S.E.B</w:t>
            </w:r>
          </w:p>
        </w:tc>
        <w:tc>
          <w:tcPr>
            <w:tcW w:w="2976" w:type="dxa"/>
          </w:tcPr>
          <w:p w:rsidR="005576C4" w:rsidRPr="00B61503" w:rsidRDefault="00331FA8" w:rsidP="00062BAC">
            <w:pPr>
              <w:jc w:val="center"/>
              <w:cnfStyle w:val="000000100000"/>
            </w:pPr>
            <w:r>
              <w:t>65%</w:t>
            </w:r>
          </w:p>
        </w:tc>
        <w:tc>
          <w:tcPr>
            <w:tcW w:w="2410" w:type="dxa"/>
          </w:tcPr>
          <w:p w:rsidR="005576C4" w:rsidRDefault="006E6EA5" w:rsidP="00062BAC">
            <w:pPr>
              <w:jc w:val="center"/>
              <w:cnfStyle w:val="000000100000"/>
            </w:pPr>
            <w:r>
              <w:t>2011</w:t>
            </w:r>
          </w:p>
        </w:tc>
      </w:tr>
    </w:tbl>
    <w:p w:rsidR="00926E6E" w:rsidRDefault="00926E6E"/>
    <w:p w:rsidR="00C44C07" w:rsidRDefault="00C44C07"/>
    <w:tbl>
      <w:tblPr>
        <w:tblStyle w:val="LightList-Accent4"/>
        <w:tblW w:w="9889" w:type="dxa"/>
        <w:tblLook w:val="04A0"/>
      </w:tblPr>
      <w:tblGrid>
        <w:gridCol w:w="9889"/>
      </w:tblGrid>
      <w:tr w:rsidR="006657C1" w:rsidRPr="006657C1" w:rsidTr="00381D56">
        <w:trPr>
          <w:cnfStyle w:val="100000000000"/>
        </w:trPr>
        <w:tc>
          <w:tcPr>
            <w:cnfStyle w:val="001000000000"/>
            <w:tcW w:w="9889" w:type="dxa"/>
          </w:tcPr>
          <w:p w:rsidR="006657C1" w:rsidRPr="006657C1" w:rsidRDefault="006657C1" w:rsidP="0056226A">
            <w:pPr>
              <w:rPr>
                <w:b w:val="0"/>
                <w:sz w:val="24"/>
              </w:rPr>
            </w:pPr>
            <w:r w:rsidRPr="006657C1">
              <w:rPr>
                <w:b w:val="0"/>
                <w:sz w:val="24"/>
              </w:rPr>
              <w:t>Subjects of Interest:</w:t>
            </w:r>
          </w:p>
        </w:tc>
      </w:tr>
    </w:tbl>
    <w:p w:rsidR="00BE4E4B" w:rsidRDefault="00BE4E4B" w:rsidP="00CC4C82"/>
    <w:p w:rsidR="00921457" w:rsidRDefault="00921457" w:rsidP="00921457">
      <w:pPr>
        <w:numPr>
          <w:ilvl w:val="0"/>
          <w:numId w:val="11"/>
        </w:numPr>
        <w:tabs>
          <w:tab w:val="left" w:pos="720"/>
        </w:tabs>
        <w:suppressAutoHyphens/>
        <w:spacing w:line="360" w:lineRule="auto"/>
      </w:pPr>
      <w:r>
        <w:t>Production</w:t>
      </w:r>
    </w:p>
    <w:p w:rsidR="00921457" w:rsidRDefault="00921457" w:rsidP="00921457">
      <w:pPr>
        <w:numPr>
          <w:ilvl w:val="0"/>
          <w:numId w:val="11"/>
        </w:numPr>
        <w:tabs>
          <w:tab w:val="left" w:pos="720"/>
        </w:tabs>
        <w:suppressAutoHyphens/>
        <w:spacing w:line="360" w:lineRule="auto"/>
      </w:pPr>
      <w:r>
        <w:t>Manufacturing</w:t>
      </w:r>
    </w:p>
    <w:p w:rsidR="00921457" w:rsidRDefault="004A4E15" w:rsidP="00921457">
      <w:pPr>
        <w:numPr>
          <w:ilvl w:val="0"/>
          <w:numId w:val="11"/>
        </w:numPr>
        <w:tabs>
          <w:tab w:val="left" w:pos="720"/>
        </w:tabs>
        <w:suppressAutoHyphens/>
        <w:spacing w:line="360" w:lineRule="auto"/>
      </w:pPr>
      <w:r>
        <w:t>Quality</w:t>
      </w:r>
      <w:r w:rsidR="00921457">
        <w:t xml:space="preserve"> Control</w:t>
      </w:r>
    </w:p>
    <w:p w:rsidR="0064308D" w:rsidRDefault="0064308D" w:rsidP="0064308D">
      <w:pPr>
        <w:pStyle w:val="ListParagraph"/>
        <w:numPr>
          <w:ilvl w:val="0"/>
          <w:numId w:val="11"/>
        </w:numPr>
      </w:pPr>
      <w:r>
        <w:t>Work-study</w:t>
      </w:r>
    </w:p>
    <w:p w:rsidR="00C44C07" w:rsidRDefault="00C44C07" w:rsidP="0064308D">
      <w:pPr>
        <w:pStyle w:val="ListParagraph"/>
      </w:pPr>
    </w:p>
    <w:p w:rsidR="00926E6E" w:rsidRDefault="00926E6E" w:rsidP="00926E6E"/>
    <w:tbl>
      <w:tblPr>
        <w:tblStyle w:val="LightList-Accent4"/>
        <w:tblW w:w="9889" w:type="dxa"/>
        <w:tblLook w:val="04A0"/>
      </w:tblPr>
      <w:tblGrid>
        <w:gridCol w:w="9889"/>
      </w:tblGrid>
      <w:tr w:rsidR="00926E6E" w:rsidRPr="006657C1" w:rsidTr="00381D56">
        <w:trPr>
          <w:cnfStyle w:val="100000000000"/>
        </w:trPr>
        <w:tc>
          <w:tcPr>
            <w:cnfStyle w:val="001000000000"/>
            <w:tcW w:w="9889" w:type="dxa"/>
          </w:tcPr>
          <w:p w:rsidR="00926E6E" w:rsidRPr="006657C1" w:rsidRDefault="00F34A84" w:rsidP="00086F13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omputer Skills</w:t>
            </w:r>
            <w:r w:rsidR="00926E6E" w:rsidRPr="006657C1">
              <w:rPr>
                <w:b w:val="0"/>
                <w:sz w:val="24"/>
              </w:rPr>
              <w:t>:</w:t>
            </w:r>
          </w:p>
        </w:tc>
      </w:tr>
    </w:tbl>
    <w:p w:rsidR="00FD3144" w:rsidRDefault="00FD3144" w:rsidP="001018E1"/>
    <w:p w:rsidR="006E6EA5" w:rsidRDefault="006E6EA5" w:rsidP="00032639"/>
    <w:p w:rsidR="002A7D7F" w:rsidRDefault="00032639" w:rsidP="00032639">
      <w:pPr>
        <w:pStyle w:val="ListParagraph"/>
        <w:numPr>
          <w:ilvl w:val="0"/>
          <w:numId w:val="10"/>
        </w:numPr>
      </w:pPr>
      <w:r>
        <w:t>Proficient In Computer  Operating &amp; Basic,MS Office</w:t>
      </w:r>
    </w:p>
    <w:p w:rsidR="00C44C07" w:rsidRDefault="00C44C07" w:rsidP="00C44C07">
      <w:pPr>
        <w:pStyle w:val="ListParagraph"/>
      </w:pPr>
    </w:p>
    <w:p w:rsidR="005F0F3F" w:rsidRDefault="005F0F3F" w:rsidP="001018E1">
      <w:pPr>
        <w:ind w:left="360"/>
      </w:pPr>
    </w:p>
    <w:tbl>
      <w:tblPr>
        <w:tblStyle w:val="LightList-Accent4"/>
        <w:tblW w:w="9903" w:type="dxa"/>
        <w:tblLook w:val="04A0"/>
      </w:tblPr>
      <w:tblGrid>
        <w:gridCol w:w="9903"/>
      </w:tblGrid>
      <w:tr w:rsidR="005F0F3F" w:rsidRPr="006657C1" w:rsidTr="00FE5C55">
        <w:trPr>
          <w:cnfStyle w:val="100000000000"/>
          <w:trHeight w:val="301"/>
        </w:trPr>
        <w:tc>
          <w:tcPr>
            <w:cnfStyle w:val="001000000000"/>
            <w:tcW w:w="9903" w:type="dxa"/>
          </w:tcPr>
          <w:p w:rsidR="005F0F3F" w:rsidRPr="006657C1" w:rsidRDefault="0085426B" w:rsidP="00FE5C55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Summer </w:t>
            </w:r>
            <w:r w:rsidR="005F0F3F">
              <w:rPr>
                <w:b w:val="0"/>
                <w:sz w:val="24"/>
              </w:rPr>
              <w:t>Internship</w:t>
            </w:r>
            <w:r w:rsidR="005F0F3F" w:rsidRPr="006657C1">
              <w:rPr>
                <w:b w:val="0"/>
                <w:sz w:val="24"/>
              </w:rPr>
              <w:t>:</w:t>
            </w:r>
          </w:p>
        </w:tc>
      </w:tr>
    </w:tbl>
    <w:p w:rsidR="005F0F3F" w:rsidRDefault="005F0F3F" w:rsidP="005F0F3F"/>
    <w:p w:rsidR="00C44C07" w:rsidRDefault="00293351" w:rsidP="00C44C07">
      <w:pPr>
        <w:pStyle w:val="ListParagraph"/>
        <w:numPr>
          <w:ilvl w:val="0"/>
          <w:numId w:val="8"/>
        </w:numPr>
      </w:pPr>
      <w:r>
        <w:t>Completed 2</w:t>
      </w:r>
      <w:r w:rsidR="005F0F3F">
        <w:t xml:space="preserve"> weeks summer internship at </w:t>
      </w:r>
      <w:r>
        <w:t>Devarsh</w:t>
      </w:r>
      <w:r w:rsidR="00331FA8">
        <w:t xml:space="preserve"> Engineering.  </w:t>
      </w:r>
    </w:p>
    <w:p w:rsidR="00331FA8" w:rsidRDefault="00331FA8" w:rsidP="00331FA8"/>
    <w:p w:rsidR="00331FA8" w:rsidRDefault="00331FA8" w:rsidP="00331FA8"/>
    <w:p w:rsidR="00032639" w:rsidRDefault="00032639" w:rsidP="00331FA8"/>
    <w:p w:rsidR="00331FA8" w:rsidRDefault="00331FA8" w:rsidP="00331FA8"/>
    <w:tbl>
      <w:tblPr>
        <w:tblStyle w:val="LightList-Accent4"/>
        <w:tblW w:w="9903" w:type="dxa"/>
        <w:tblLook w:val="04A0"/>
      </w:tblPr>
      <w:tblGrid>
        <w:gridCol w:w="9903"/>
      </w:tblGrid>
      <w:tr w:rsidR="006657C1" w:rsidRPr="006657C1" w:rsidTr="00B61503">
        <w:trPr>
          <w:cnfStyle w:val="100000000000"/>
          <w:trHeight w:val="301"/>
        </w:trPr>
        <w:tc>
          <w:tcPr>
            <w:cnfStyle w:val="001000000000"/>
            <w:tcW w:w="9903" w:type="dxa"/>
          </w:tcPr>
          <w:p w:rsidR="006657C1" w:rsidRPr="006657C1" w:rsidRDefault="006657C1" w:rsidP="002F1652">
            <w:pPr>
              <w:rPr>
                <w:b w:val="0"/>
                <w:sz w:val="24"/>
              </w:rPr>
            </w:pPr>
            <w:r w:rsidRPr="006657C1">
              <w:rPr>
                <w:b w:val="0"/>
                <w:sz w:val="24"/>
              </w:rPr>
              <w:lastRenderedPageBreak/>
              <w:t>Project Work:</w:t>
            </w:r>
          </w:p>
        </w:tc>
      </w:tr>
    </w:tbl>
    <w:p w:rsidR="00A84F0B" w:rsidRDefault="00A84F0B"/>
    <w:p w:rsidR="001018E1" w:rsidRDefault="000C27FF" w:rsidP="001018E1">
      <w:pPr>
        <w:pStyle w:val="ListParagraph"/>
        <w:numPr>
          <w:ilvl w:val="0"/>
          <w:numId w:val="2"/>
        </w:numPr>
      </w:pPr>
      <w:r>
        <w:t>Completed</w:t>
      </w:r>
      <w:r w:rsidR="0085426B">
        <w:t xml:space="preserve"> a project </w:t>
      </w:r>
      <w:r w:rsidR="00293351">
        <w:t>titled “Wheel Chair</w:t>
      </w:r>
      <w:r w:rsidR="001018E1">
        <w:t>” as a part of curriculum of semester 6.</w:t>
      </w:r>
    </w:p>
    <w:p w:rsidR="00BF0676" w:rsidRDefault="00293351" w:rsidP="009D784B">
      <w:pPr>
        <w:pStyle w:val="ListParagraph"/>
        <w:numPr>
          <w:ilvl w:val="0"/>
          <w:numId w:val="2"/>
        </w:numPr>
      </w:pPr>
      <w:r>
        <w:t xml:space="preserve">Completed a </w:t>
      </w:r>
      <w:r w:rsidR="001018E1">
        <w:t xml:space="preserve"> project titled “Battery Operated Convertible Car” as a part of curriculum of</w:t>
      </w:r>
      <w:r>
        <w:t xml:space="preserve"> 8</w:t>
      </w:r>
      <w:r w:rsidRPr="00293351">
        <w:rPr>
          <w:vertAlign w:val="superscript"/>
        </w:rPr>
        <w:t>th</w:t>
      </w:r>
      <w:r>
        <w:t xml:space="preserve"> s</w:t>
      </w:r>
      <w:r w:rsidR="009D784B">
        <w:t>emester.</w:t>
      </w:r>
    </w:p>
    <w:p w:rsidR="00E75919" w:rsidRDefault="00E75919" w:rsidP="00E75919">
      <w:pPr>
        <w:pStyle w:val="ListParagraph"/>
      </w:pPr>
    </w:p>
    <w:p w:rsidR="006657C1" w:rsidRDefault="006657C1" w:rsidP="005E1591">
      <w:pPr>
        <w:rPr>
          <w:b/>
          <w:sz w:val="24"/>
        </w:rPr>
      </w:pPr>
    </w:p>
    <w:p w:rsidR="00B51A55" w:rsidRPr="00926E6E" w:rsidRDefault="00B51A55" w:rsidP="00B51A55"/>
    <w:tbl>
      <w:tblPr>
        <w:tblStyle w:val="LightList-Accent4"/>
        <w:tblW w:w="9889" w:type="dxa"/>
        <w:tblLook w:val="04A0"/>
      </w:tblPr>
      <w:tblGrid>
        <w:gridCol w:w="9889"/>
      </w:tblGrid>
      <w:tr w:rsidR="006657C1" w:rsidRPr="006657C1" w:rsidTr="00381D56">
        <w:trPr>
          <w:cnfStyle w:val="100000000000"/>
        </w:trPr>
        <w:tc>
          <w:tcPr>
            <w:cnfStyle w:val="001000000000"/>
            <w:tcW w:w="9889" w:type="dxa"/>
          </w:tcPr>
          <w:p w:rsidR="006657C1" w:rsidRPr="006657C1" w:rsidRDefault="006657C1" w:rsidP="00E5373C">
            <w:pPr>
              <w:rPr>
                <w:b w:val="0"/>
                <w:sz w:val="24"/>
              </w:rPr>
            </w:pPr>
            <w:r w:rsidRPr="006657C1">
              <w:rPr>
                <w:b w:val="0"/>
                <w:sz w:val="24"/>
              </w:rPr>
              <w:t>Personal Profile:</w:t>
            </w:r>
          </w:p>
        </w:tc>
      </w:tr>
    </w:tbl>
    <w:p w:rsidR="005E1591" w:rsidRDefault="005E1591" w:rsidP="005E1591"/>
    <w:p w:rsidR="009059A6" w:rsidRDefault="009059A6" w:rsidP="00B61503">
      <w:pPr>
        <w:pStyle w:val="ListParagraph"/>
        <w:numPr>
          <w:ilvl w:val="0"/>
          <w:numId w:val="5"/>
        </w:numPr>
        <w:spacing w:line="480" w:lineRule="auto"/>
      </w:pPr>
      <w:r>
        <w:t xml:space="preserve">Full Name:        </w:t>
      </w:r>
      <w:r w:rsidR="008D366D">
        <w:tab/>
      </w:r>
      <w:r w:rsidR="00293351">
        <w:rPr>
          <w:noProof/>
        </w:rPr>
        <w:t>Rajput  Shubham Arvindkumar</w:t>
      </w:r>
    </w:p>
    <w:p w:rsidR="00E9012D" w:rsidRDefault="005E1591" w:rsidP="00E9012D">
      <w:pPr>
        <w:pStyle w:val="ListParagraph"/>
        <w:numPr>
          <w:ilvl w:val="0"/>
          <w:numId w:val="5"/>
        </w:numPr>
        <w:spacing w:line="480" w:lineRule="auto"/>
      </w:pPr>
      <w:r>
        <w:t xml:space="preserve">Date of Birth: </w:t>
      </w:r>
      <w:r w:rsidR="00E9012D">
        <w:t xml:space="preserve">    18</w:t>
      </w:r>
      <w:r w:rsidR="00E9012D" w:rsidRPr="00E9012D">
        <w:rPr>
          <w:vertAlign w:val="superscript"/>
        </w:rPr>
        <w:t>th</w:t>
      </w:r>
      <w:r w:rsidR="00E9012D">
        <w:rPr>
          <w:vertAlign w:val="superscript"/>
        </w:rPr>
        <w:t xml:space="preserve"> </w:t>
      </w:r>
      <w:r w:rsidR="00E9012D">
        <w:t>April  1996</w:t>
      </w:r>
    </w:p>
    <w:p w:rsidR="009059A6" w:rsidRDefault="009059A6" w:rsidP="009059A6">
      <w:pPr>
        <w:pStyle w:val="ListParagraph"/>
        <w:numPr>
          <w:ilvl w:val="0"/>
          <w:numId w:val="5"/>
        </w:numPr>
        <w:spacing w:line="480" w:lineRule="auto"/>
      </w:pPr>
      <w:r>
        <w:t xml:space="preserve">Gender:  </w:t>
      </w:r>
      <w:r w:rsidR="00874E26">
        <w:tab/>
      </w:r>
      <w:r>
        <w:t>Male</w:t>
      </w:r>
    </w:p>
    <w:p w:rsidR="005E1591" w:rsidRDefault="005E1591" w:rsidP="009059A6">
      <w:pPr>
        <w:pStyle w:val="ListParagraph"/>
        <w:numPr>
          <w:ilvl w:val="0"/>
          <w:numId w:val="5"/>
        </w:numPr>
        <w:spacing w:line="480" w:lineRule="auto"/>
      </w:pPr>
      <w:r>
        <w:t>Languages</w:t>
      </w:r>
      <w:r w:rsidR="00421679">
        <w:t xml:space="preserve"> Known</w:t>
      </w:r>
      <w:r>
        <w:t xml:space="preserve">: </w:t>
      </w:r>
      <w:r w:rsidR="002C1649">
        <w:t xml:space="preserve">         Gujarati</w:t>
      </w:r>
      <w:r w:rsidR="00D96B39">
        <w:t xml:space="preserve">, </w:t>
      </w:r>
      <w:r>
        <w:t>English</w:t>
      </w:r>
      <w:r w:rsidR="00D96B39">
        <w:t>,</w:t>
      </w:r>
      <w:r w:rsidR="002C1649">
        <w:t xml:space="preserve"> Hindi</w:t>
      </w:r>
    </w:p>
    <w:p w:rsidR="00B24056" w:rsidRDefault="00B24056" w:rsidP="009059A6">
      <w:pPr>
        <w:pStyle w:val="ListParagraph"/>
        <w:numPr>
          <w:ilvl w:val="0"/>
          <w:numId w:val="5"/>
        </w:numPr>
        <w:spacing w:line="480" w:lineRule="auto"/>
      </w:pPr>
      <w:r>
        <w:t>Nationa</w:t>
      </w:r>
      <w:r w:rsidR="00874E26">
        <w:t xml:space="preserve">lity:                    </w:t>
      </w:r>
      <w:r w:rsidR="00874E26">
        <w:tab/>
      </w:r>
      <w:r>
        <w:t>Indian</w:t>
      </w:r>
    </w:p>
    <w:p w:rsidR="003067A0" w:rsidRDefault="009059A6" w:rsidP="003067A0">
      <w:pPr>
        <w:pStyle w:val="ListParagraph"/>
        <w:numPr>
          <w:ilvl w:val="0"/>
          <w:numId w:val="5"/>
        </w:numPr>
        <w:spacing w:line="480" w:lineRule="auto"/>
      </w:pPr>
      <w:r>
        <w:t>Hobbie</w:t>
      </w:r>
      <w:r w:rsidR="008D366D">
        <w:t>s</w:t>
      </w:r>
      <w:r w:rsidR="00F34A84">
        <w:t xml:space="preserve">:         </w:t>
      </w:r>
      <w:r w:rsidR="00874E26">
        <w:tab/>
      </w:r>
      <w:r w:rsidR="00874E26">
        <w:tab/>
      </w:r>
      <w:r w:rsidR="00921457">
        <w:t>Playing Cricket</w:t>
      </w:r>
      <w:r w:rsidR="003067A0">
        <w:t xml:space="preserve">, Listening Music, Reading Book </w:t>
      </w:r>
    </w:p>
    <w:p w:rsidR="003067A0" w:rsidRPr="003067A0" w:rsidRDefault="003067A0" w:rsidP="003067A0">
      <w:pPr>
        <w:pStyle w:val="ListParagraph"/>
        <w:spacing w:line="480" w:lineRule="auto"/>
      </w:pPr>
    </w:p>
    <w:sectPr w:rsidR="003067A0" w:rsidRPr="003067A0" w:rsidSect="006657C1">
      <w:pgSz w:w="11906" w:h="16838"/>
      <w:pgMar w:top="1702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676B4" w:rsidRDefault="009676B4" w:rsidP="007C6547">
      <w:r>
        <w:separator/>
      </w:r>
    </w:p>
  </w:endnote>
  <w:endnote w:type="continuationSeparator" w:id="1">
    <w:p w:rsidR="009676B4" w:rsidRDefault="009676B4" w:rsidP="007C654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676B4" w:rsidRDefault="009676B4" w:rsidP="007C6547">
      <w:r>
        <w:separator/>
      </w:r>
    </w:p>
  </w:footnote>
  <w:footnote w:type="continuationSeparator" w:id="1">
    <w:p w:rsidR="009676B4" w:rsidRDefault="009676B4" w:rsidP="007C654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DFDF"/>
      </v:shape>
    </w:pict>
  </w:numPicBullet>
  <w:abstractNum w:abstractNumId="0">
    <w:nsid w:val="0000001F"/>
    <w:multiLevelType w:val="hybridMultilevel"/>
    <w:tmpl w:val="E43A0F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BA0797"/>
    <w:multiLevelType w:val="hybridMultilevel"/>
    <w:tmpl w:val="0740808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47ED0"/>
    <w:multiLevelType w:val="hybridMultilevel"/>
    <w:tmpl w:val="1440252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896E0E"/>
    <w:multiLevelType w:val="hybridMultilevel"/>
    <w:tmpl w:val="A72CEF8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CF5478"/>
    <w:multiLevelType w:val="hybridMultilevel"/>
    <w:tmpl w:val="A13C1E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4E4B20"/>
    <w:multiLevelType w:val="hybridMultilevel"/>
    <w:tmpl w:val="89028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532580"/>
    <w:multiLevelType w:val="hybridMultilevel"/>
    <w:tmpl w:val="B7248F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C871CE"/>
    <w:multiLevelType w:val="hybridMultilevel"/>
    <w:tmpl w:val="D6A4E3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6133945"/>
    <w:multiLevelType w:val="hybridMultilevel"/>
    <w:tmpl w:val="BADADE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C96F84"/>
    <w:multiLevelType w:val="hybridMultilevel"/>
    <w:tmpl w:val="B5FADD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C317B58"/>
    <w:multiLevelType w:val="hybridMultilevel"/>
    <w:tmpl w:val="7AD0FA54"/>
    <w:lvl w:ilvl="0" w:tplc="E7D46C48">
      <w:start w:val="1"/>
      <w:numFmt w:val="bullet"/>
      <w:lvlText w:val="Ñ"/>
      <w:lvlJc w:val="left"/>
      <w:pPr>
        <w:ind w:left="720" w:hanging="360"/>
      </w:pPr>
      <w:rPr>
        <w:rFonts w:ascii="Wingdings" w:hAnsi="Wingdings" w:hint="default"/>
      </w:rPr>
    </w:lvl>
    <w:lvl w:ilvl="1" w:tplc="40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E373049"/>
    <w:multiLevelType w:val="hybridMultilevel"/>
    <w:tmpl w:val="246234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F3C2E70"/>
    <w:multiLevelType w:val="hybridMultilevel"/>
    <w:tmpl w:val="9AF664D4"/>
    <w:lvl w:ilvl="0" w:tplc="E7D46C48">
      <w:start w:val="1"/>
      <w:numFmt w:val="bullet"/>
      <w:lvlText w:val="Ñ"/>
      <w:lvlJc w:val="left"/>
      <w:pPr>
        <w:ind w:left="720" w:hanging="360"/>
      </w:pPr>
      <w:rPr>
        <w:rFonts w:ascii="Wingdings" w:hAnsi="Wingdings" w:hint="default"/>
      </w:rPr>
    </w:lvl>
    <w:lvl w:ilvl="1" w:tplc="40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9563BF2"/>
    <w:multiLevelType w:val="hybridMultilevel"/>
    <w:tmpl w:val="59F0D0A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7"/>
  </w:num>
  <w:num w:numId="4">
    <w:abstractNumId w:val="6"/>
  </w:num>
  <w:num w:numId="5">
    <w:abstractNumId w:val="1"/>
  </w:num>
  <w:num w:numId="6">
    <w:abstractNumId w:val="10"/>
  </w:num>
  <w:num w:numId="7">
    <w:abstractNumId w:val="12"/>
  </w:num>
  <w:num w:numId="8">
    <w:abstractNumId w:val="8"/>
  </w:num>
  <w:num w:numId="9">
    <w:abstractNumId w:val="3"/>
  </w:num>
  <w:num w:numId="10">
    <w:abstractNumId w:val="11"/>
  </w:num>
  <w:num w:numId="11">
    <w:abstractNumId w:val="0"/>
  </w:num>
  <w:num w:numId="12">
    <w:abstractNumId w:val="4"/>
  </w:num>
  <w:num w:numId="13">
    <w:abstractNumId w:val="9"/>
  </w:num>
  <w:num w:numId="1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defaultTabStop w:val="720"/>
  <w:characterSpacingControl w:val="doNotCompress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cwNDe1tDSyMDA1M7BQ0lEKTi0uzszPAykwNKgFAPsVvyAtAAAA"/>
  </w:docVars>
  <w:rsids>
    <w:rsidRoot w:val="00434D8D"/>
    <w:rsid w:val="00032639"/>
    <w:rsid w:val="00062BAC"/>
    <w:rsid w:val="0008640B"/>
    <w:rsid w:val="000C27FF"/>
    <w:rsid w:val="000D6F69"/>
    <w:rsid w:val="00100DCA"/>
    <w:rsid w:val="001018E1"/>
    <w:rsid w:val="00134CF3"/>
    <w:rsid w:val="00191963"/>
    <w:rsid w:val="001C3277"/>
    <w:rsid w:val="001D1A79"/>
    <w:rsid w:val="001D44D4"/>
    <w:rsid w:val="0023230C"/>
    <w:rsid w:val="00237D02"/>
    <w:rsid w:val="00293351"/>
    <w:rsid w:val="002971BD"/>
    <w:rsid w:val="002A7D7F"/>
    <w:rsid w:val="002C1649"/>
    <w:rsid w:val="002E35E0"/>
    <w:rsid w:val="003017D0"/>
    <w:rsid w:val="00304776"/>
    <w:rsid w:val="003067A0"/>
    <w:rsid w:val="00331FA8"/>
    <w:rsid w:val="0036656D"/>
    <w:rsid w:val="00381D56"/>
    <w:rsid w:val="00400CFC"/>
    <w:rsid w:val="00414276"/>
    <w:rsid w:val="00421679"/>
    <w:rsid w:val="00423BAB"/>
    <w:rsid w:val="00434D8D"/>
    <w:rsid w:val="004352B3"/>
    <w:rsid w:val="00464942"/>
    <w:rsid w:val="00466450"/>
    <w:rsid w:val="0047475E"/>
    <w:rsid w:val="004A4E15"/>
    <w:rsid w:val="004A4ECA"/>
    <w:rsid w:val="004A7345"/>
    <w:rsid w:val="004B3819"/>
    <w:rsid w:val="00521DE3"/>
    <w:rsid w:val="005576C4"/>
    <w:rsid w:val="005719DF"/>
    <w:rsid w:val="005761F5"/>
    <w:rsid w:val="005C6356"/>
    <w:rsid w:val="005E1591"/>
    <w:rsid w:val="005F0F3F"/>
    <w:rsid w:val="005F6B11"/>
    <w:rsid w:val="0064308D"/>
    <w:rsid w:val="00664D4D"/>
    <w:rsid w:val="006657C1"/>
    <w:rsid w:val="006804F5"/>
    <w:rsid w:val="006A6532"/>
    <w:rsid w:val="006C08BB"/>
    <w:rsid w:val="006D4396"/>
    <w:rsid w:val="006D4D08"/>
    <w:rsid w:val="006E506D"/>
    <w:rsid w:val="006E6EA5"/>
    <w:rsid w:val="00725FCB"/>
    <w:rsid w:val="0074773C"/>
    <w:rsid w:val="00772543"/>
    <w:rsid w:val="00797B89"/>
    <w:rsid w:val="007B7995"/>
    <w:rsid w:val="007C065B"/>
    <w:rsid w:val="007C6547"/>
    <w:rsid w:val="007C7685"/>
    <w:rsid w:val="00806254"/>
    <w:rsid w:val="0082338F"/>
    <w:rsid w:val="00852B88"/>
    <w:rsid w:val="0085426B"/>
    <w:rsid w:val="00874E26"/>
    <w:rsid w:val="00874F6A"/>
    <w:rsid w:val="008B5020"/>
    <w:rsid w:val="008D0F98"/>
    <w:rsid w:val="008D366D"/>
    <w:rsid w:val="008D3D36"/>
    <w:rsid w:val="008F5739"/>
    <w:rsid w:val="009059A6"/>
    <w:rsid w:val="00921457"/>
    <w:rsid w:val="00926E6E"/>
    <w:rsid w:val="009546CF"/>
    <w:rsid w:val="00962D4D"/>
    <w:rsid w:val="009676B4"/>
    <w:rsid w:val="009B7B5F"/>
    <w:rsid w:val="009D784B"/>
    <w:rsid w:val="00A045B8"/>
    <w:rsid w:val="00A10DE3"/>
    <w:rsid w:val="00A131C7"/>
    <w:rsid w:val="00A131E8"/>
    <w:rsid w:val="00A16919"/>
    <w:rsid w:val="00A84F0B"/>
    <w:rsid w:val="00A91160"/>
    <w:rsid w:val="00A9584D"/>
    <w:rsid w:val="00AC7D4A"/>
    <w:rsid w:val="00AE5D87"/>
    <w:rsid w:val="00AF76C1"/>
    <w:rsid w:val="00B24056"/>
    <w:rsid w:val="00B51A55"/>
    <w:rsid w:val="00B61503"/>
    <w:rsid w:val="00BA46ED"/>
    <w:rsid w:val="00BA718D"/>
    <w:rsid w:val="00BE4E4B"/>
    <w:rsid w:val="00BF0676"/>
    <w:rsid w:val="00C1659E"/>
    <w:rsid w:val="00C44C07"/>
    <w:rsid w:val="00C84855"/>
    <w:rsid w:val="00CC4C82"/>
    <w:rsid w:val="00D104E7"/>
    <w:rsid w:val="00D21AFD"/>
    <w:rsid w:val="00D26399"/>
    <w:rsid w:val="00D40892"/>
    <w:rsid w:val="00D83E62"/>
    <w:rsid w:val="00D96996"/>
    <w:rsid w:val="00D96B39"/>
    <w:rsid w:val="00DC3E67"/>
    <w:rsid w:val="00DC51FC"/>
    <w:rsid w:val="00DD214F"/>
    <w:rsid w:val="00E75919"/>
    <w:rsid w:val="00E9012D"/>
    <w:rsid w:val="00EB52F6"/>
    <w:rsid w:val="00F1048D"/>
    <w:rsid w:val="00F20A6E"/>
    <w:rsid w:val="00F34A84"/>
    <w:rsid w:val="00F5555A"/>
    <w:rsid w:val="00F572D8"/>
    <w:rsid w:val="00F6780D"/>
    <w:rsid w:val="00FD0D2B"/>
    <w:rsid w:val="00FD3144"/>
    <w:rsid w:val="00FE0345"/>
    <w:rsid w:val="00FF77D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3E67"/>
  </w:style>
  <w:style w:type="paragraph" w:styleId="Heading1">
    <w:name w:val="heading 1"/>
    <w:basedOn w:val="Normal"/>
    <w:next w:val="Normal"/>
    <w:link w:val="Heading1Char"/>
    <w:uiPriority w:val="9"/>
    <w:qFormat/>
    <w:rsid w:val="00921457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3E67"/>
    <w:pPr>
      <w:keepNext/>
      <w:keepLines/>
      <w:spacing w:before="200" w:line="276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C3E6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4D8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5576C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5576C4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List-Accent1">
    <w:name w:val="Light List Accent 1"/>
    <w:basedOn w:val="TableNormal"/>
    <w:uiPriority w:val="61"/>
    <w:rsid w:val="005576C4"/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A84F0B"/>
    <w:pPr>
      <w:ind w:left="720"/>
      <w:contextualSpacing/>
    </w:pPr>
  </w:style>
  <w:style w:type="table" w:styleId="LightList-Accent3">
    <w:name w:val="Light List Accent 3"/>
    <w:basedOn w:val="TableNormal"/>
    <w:uiPriority w:val="61"/>
    <w:rsid w:val="006657C1"/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6657C1"/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MediumShading1-Accent3">
    <w:name w:val="Medium Shading 1 Accent 3"/>
    <w:basedOn w:val="TableNormal"/>
    <w:uiPriority w:val="63"/>
    <w:rsid w:val="006657C1"/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Default">
    <w:name w:val="Default"/>
    <w:rsid w:val="00926E6E"/>
    <w:pPr>
      <w:autoSpaceDE w:val="0"/>
      <w:autoSpaceDN w:val="0"/>
      <w:adjustRightInd w:val="0"/>
      <w:jc w:val="left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46C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46CF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6E6EA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65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547"/>
  </w:style>
  <w:style w:type="paragraph" w:styleId="Footer">
    <w:name w:val="footer"/>
    <w:basedOn w:val="Normal"/>
    <w:link w:val="FooterChar"/>
    <w:uiPriority w:val="99"/>
    <w:unhideWhenUsed/>
    <w:rsid w:val="007C65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547"/>
  </w:style>
  <w:style w:type="paragraph" w:styleId="Title">
    <w:name w:val="Title"/>
    <w:basedOn w:val="Normal"/>
    <w:link w:val="TitleChar"/>
    <w:uiPriority w:val="99"/>
    <w:qFormat/>
    <w:rsid w:val="00921457"/>
    <w:pPr>
      <w:jc w:val="center"/>
    </w:pPr>
    <w:rPr>
      <w:rFonts w:ascii="Times New Roman" w:eastAsia="Calibri" w:hAnsi="Times New Roman" w:cs="Times New Roman"/>
      <w:b/>
      <w:bCs/>
      <w:sz w:val="32"/>
      <w:szCs w:val="32"/>
      <w:u w:val="single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921457"/>
    <w:rPr>
      <w:rFonts w:ascii="Times New Roman" w:eastAsia="Calibri" w:hAnsi="Times New Roman" w:cs="Times New Roman"/>
      <w:b/>
      <w:bCs/>
      <w:sz w:val="32"/>
      <w:szCs w:val="32"/>
      <w:u w:val="single"/>
      <w:lang w:val="en-US"/>
    </w:rPr>
  </w:style>
  <w:style w:type="paragraph" w:styleId="NoSpacing">
    <w:name w:val="No Spacing"/>
    <w:uiPriority w:val="1"/>
    <w:qFormat/>
    <w:rsid w:val="00921457"/>
  </w:style>
  <w:style w:type="character" w:customStyle="1" w:styleId="Heading1Char">
    <w:name w:val="Heading 1 Char"/>
    <w:basedOn w:val="DefaultParagraphFont"/>
    <w:link w:val="Heading1"/>
    <w:uiPriority w:val="9"/>
    <w:rsid w:val="0092145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E47228-52BA-4534-9B8D-3A4259D76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97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hubham</cp:lastModifiedBy>
  <cp:revision>2</cp:revision>
  <cp:lastPrinted>2016-10-02T13:04:00Z</cp:lastPrinted>
  <dcterms:created xsi:type="dcterms:W3CDTF">2004-12-31T18:36:00Z</dcterms:created>
  <dcterms:modified xsi:type="dcterms:W3CDTF">2004-12-31T18:36:00Z</dcterms:modified>
</cp:coreProperties>
</file>